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Fri, 19 Apr 2024 19:05:32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